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X2924d6330872c62b4aabf146d262414336e5d54"/>
    <w:p>
      <w:pPr>
        <w:pStyle w:val="Heading1"/>
      </w:pPr>
      <w:r>
        <w:t xml:space="preserve">Cover Letter for Web Designer Position in Netherlands Amsterdam</w:t>
      </w:r>
    </w:p>
    <w:p>
      <w:pPr>
        <w:pStyle w:val="FirstParagraph"/>
      </w:pPr>
      <w:r>
        <w:t xml:space="preserve">Dear [Hiring Manager's Name],</w:t>
      </w:r>
    </w:p>
    <w:p>
      <w:pPr>
        <w:pStyle w:val="BodyText"/>
      </w:pPr>
      <w:r>
        <w:t xml:space="preserve">As a passionate and experienced Web Designer with a deep understanding of the dynamic digital landscape in the Netherlands, I am writing to express my enthusiastic interest in the Web Designer position at your esteemed organization in Amsterdam. The intersection of creativity, technology, and user-centric design that defines Amsterdam’s tech ecosystem aligns perfectly with my professional goals and expertise. I am eager to contribute my skills to a forward-thinking company that values innovation, sustainability, and excellence—qualities that are deeply embedded in the culture of the Netherlands.</w:t>
      </w:r>
    </w:p>
    <w:bookmarkStart w:id="20" w:name="about-myself"/>
    <w:p>
      <w:pPr>
        <w:pStyle w:val="Heading2"/>
      </w:pPr>
      <w:r>
        <w:t xml:space="preserve">About Myself</w:t>
      </w:r>
    </w:p>
    <w:p>
      <w:pPr>
        <w:pStyle w:val="FirstParagraph"/>
      </w:pPr>
      <w:r>
        <w:t xml:space="preserve">With over [X years] of experience in web design, I have developed a strong foundation in creating visually stunning, functional, and accessible websites that resonate with diverse audiences. My career has been shaped by a commitment to blending aesthetics with practicality, ensuring that every project not only meets but exceeds user expectations. Whether it’s designing for startups in the heart of Amsterdam or collaborating with global brands, I approach each challenge with a focus on clarity, innovation, and attention to detail.</w:t>
      </w:r>
    </w:p>
    <w:p>
      <w:pPr>
        <w:pStyle w:val="BodyText"/>
      </w:pPr>
      <w:r>
        <w:t xml:space="preserve">Amsterdam’s reputation as a hub for creativity and technology has always inspired me. The city’s vibrant startup scene, emphasis on sustainability, and cutting-edge digital trends have influenced my design philosophy. I believe that a well-designed website is not just an online presence but a reflection of a brand’s identity, values, and vision. In the Netherlands, where user experience (UX) and accessibility are paramount, I have consistently prioritized these principles to deliver solutions that are both intuitive and impactful.</w:t>
      </w:r>
    </w:p>
    <w:bookmarkEnd w:id="20"/>
    <w:bookmarkStart w:id="21" w:name="why-im-the-right-fit-for-your-team"/>
    <w:p>
      <w:pPr>
        <w:pStyle w:val="Heading2"/>
      </w:pPr>
      <w:r>
        <w:t xml:space="preserve">Why I’m the Right Fit for Your Team</w:t>
      </w:r>
    </w:p>
    <w:p>
      <w:pPr>
        <w:pStyle w:val="FirstParagraph"/>
      </w:pPr>
      <w:r>
        <w:t xml:space="preserve">As a Web Designer, I bring a unique blend of technical proficiency and creative flair. My expertise spans across modern design tools such as Adobe Creative Suite, Figma, and Sketch, as well as coding languages like HTML5, CSS3, and JavaScript. I am also well-versed in responsive design practices that ensure seamless user experiences across all devices—a critical requirement in the Netherlands where mobile-first browsing is the norm.</w:t>
      </w:r>
    </w:p>
    <w:p>
      <w:pPr>
        <w:pStyle w:val="BodyText"/>
      </w:pPr>
      <w:r>
        <w:t xml:space="preserve">What sets me apart is my ability to translate complex business objectives into elegant digital solutions. For example, I recently designed a website for a sustainability-focused startup in Amsterdam, which not only showcased their mission but also drove user engagement through interactive storytelling and minimalist aesthetics. This project reinforced my belief that web design is not just about functionality but also about creating emotional connections with users.</w:t>
      </w:r>
    </w:p>
    <w:p>
      <w:pPr>
        <w:pStyle w:val="BodyText"/>
      </w:pPr>
      <w:r>
        <w:t xml:space="preserve">Moreover, my work aligns with the Netherlands’ growing emphasis on digital inclusivity. I have experience implementing accessibility standards such as WCAG 2.1, ensuring that websites are usable by people of all abilities. In a country like the Netherlands, where innovation and social responsibility go hand in hand, this approach resonates deeply with both clients and end-users.</w:t>
      </w:r>
    </w:p>
    <w:bookmarkEnd w:id="21"/>
    <w:bookmarkStart w:id="22" w:name="X4ba37d862c17e3e12cc27060ab1708359d136cb"/>
    <w:p>
      <w:pPr>
        <w:pStyle w:val="Heading2"/>
      </w:pPr>
      <w:r>
        <w:t xml:space="preserve">Understanding the Netherlands Amsterdam Market</w:t>
      </w:r>
    </w:p>
    <w:p>
      <w:pPr>
        <w:pStyle w:val="FirstParagraph"/>
      </w:pPr>
      <w:r>
        <w:t xml:space="preserve">Amsterdam’s digital ecosystem is one of the most innovative in Europe, with a thriving community of designers, developers, and entrepreneurs. The city’s tech scene thrives on collaboration and experimentation, making it an ideal environment for a Web Designer to push creative boundaries. I am particularly drawn to your organization’s commitment to [mention a specific detail about the company from their website or job posting], as this aligns with my own vision of creating digital experiences that are both beautiful and purposeful.</w:t>
      </w:r>
    </w:p>
    <w:p>
      <w:pPr>
        <w:pStyle w:val="BodyText"/>
      </w:pPr>
      <w:r>
        <w:t xml:space="preserve">Additionally, the Netherlands’ emphasis on sustainability and eco-friendly practices has influenced my design choices. I have incorporated green web design principles—such as optimizing images for faster load times and using energy-efficient coding techniques—to reduce the environmental impact of digital projects. In a country where environmental consciousness is a cultural norm, this approach not only benefits the planet but also enhances user satisfaction by delivering faster, more efficient websites.</w:t>
      </w:r>
    </w:p>
    <w:bookmarkEnd w:id="22"/>
    <w:bookmarkStart w:id="23" w:name="why-i-want-to-work-in-the-netherlands"/>
    <w:p>
      <w:pPr>
        <w:pStyle w:val="Heading2"/>
      </w:pPr>
      <w:r>
        <w:t xml:space="preserve">Why I Want to Work in the Netherlands</w:t>
      </w:r>
    </w:p>
    <w:p>
      <w:pPr>
        <w:pStyle w:val="FirstParagraph"/>
      </w:pPr>
      <w:r>
        <w:t xml:space="preserve">The Netherlands has always been a beacon of innovation and progress, and Amsterdam in particular is a city that celebrates creativity and diversity. As a Web Designer, I am excited about the opportunity to work in an environment where digital transformation is not just encouraged but expected. The collaborative spirit of Dutch workplaces, combined with the city’s rich cultural heritage, creates an ideal setting for professional growth and inspiration.</w:t>
      </w:r>
    </w:p>
    <w:p>
      <w:pPr>
        <w:pStyle w:val="BodyText"/>
      </w:pPr>
      <w:r>
        <w:t xml:space="preserve">Furthermore, my familiarity with the local market and its unique challenges has prepared me to contribute effectively from day one. I understand the importance of balancing aesthetic appeal with functionality in a region where user expectations are high. Whether it’s designing for international clients or local businesses, I ensure that every project reflects the values and needs of its target audience.</w:t>
      </w:r>
    </w:p>
    <w:bookmarkEnd w:id="23"/>
    <w:bookmarkStart w:id="24" w:name="closing"/>
    <w:p>
      <w:pPr>
        <w:pStyle w:val="Heading2"/>
      </w:pPr>
      <w:r>
        <w:t xml:space="preserve">Closing</w:t>
      </w:r>
    </w:p>
    <w:p>
      <w:pPr>
        <w:pStyle w:val="FirstParagraph"/>
      </w:pPr>
      <w:r>
        <w:t xml:space="preserve">In conclusion, I am confident that my skills, experience, and passion for web design make me a strong candidate for this role. I would be thrilled to bring my expertise to your team in Amsterdam and contribute to the continued success of your organization. Thank you for considering my application. I look forward to the opportunity to discuss how I can help elevate your digital pres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Netherlands Amsterdam</dc:title>
  <dc:creator/>
  <dc:language>en</dc:language>
  <cp:keywords/>
  <dcterms:created xsi:type="dcterms:W3CDTF">2025-12-11T13:56:11Z</dcterms:created>
  <dcterms:modified xsi:type="dcterms:W3CDTF">2025-12-11T13:56:11Z</dcterms:modified>
</cp:coreProperties>
</file>

<file path=docProps/custom.xml><?xml version="1.0" encoding="utf-8"?>
<Properties xmlns="http://schemas.openxmlformats.org/officeDocument/2006/custom-properties" xmlns:vt="http://schemas.openxmlformats.org/officeDocument/2006/docPropsVTypes"/>
</file>